
<file path=[Content_Types].xml><?xml version="1.0" encoding="utf-8"?>
<Types xmlns="http://schemas.openxmlformats.org/package/2006/content-types">
  <Default ContentType="image/gif" Extension="gif"/>
  <Default ContentType="image/jpeg" Extension="jp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er+xml" PartName="/word/footer3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header+xml" PartName="/word/header2.xml"/>
  <Override ContentType="application/vnd.openxmlformats-officedocument.wordprocessingml.header+xml" PartName="/word/header3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DF1E3" w14:textId="0F134ECF" w:rsidR="005B2286" w:rsidRPr="00402492" w:rsidRDefault="005B2286" w:rsidP="00066244">
      <w:pPr>
        <w:spacing w:before="240" w:after="0" w:line="240" w:lineRule="auto"/>
        <w:rPr>
          <w:rFonts w:ascii="Angsana New" w:hAnsi="Angsana New" w:cs="Angsana New"/>
          <w:sz w:val="20"/>
          <w:szCs w:val="20"/>
          <w:cs/>
        </w:rPr>
      </w:pPr>
    </w:p>
    <w:tbl>
      <w:tblPr>
        <w:tblStyle w:val="TableGrid"/>
        <w:tblW w:w="0" w:type="auto"/>
        <w:tblInd w:w="-185" w:type="dxa"/>
        <w:tblLayout w:type="fixed"/>
        <w:tblLook w:val="04A0" w:firstRow="1" w:lastRow="0" w:firstColumn="1" w:lastColumn="0" w:noHBand="0" w:noVBand="1"/>
      </w:tblPr>
      <w:tblGrid>
        <w:gridCol w:w="95"/>
        <w:gridCol w:w="1167"/>
        <w:gridCol w:w="93"/>
        <w:gridCol w:w="450"/>
        <w:gridCol w:w="1076"/>
        <w:gridCol w:w="364"/>
        <w:gridCol w:w="810"/>
        <w:gridCol w:w="540"/>
        <w:gridCol w:w="807"/>
        <w:gridCol w:w="538"/>
        <w:gridCol w:w="1625"/>
        <w:gridCol w:w="725"/>
        <w:gridCol w:w="1791"/>
        <w:gridCol w:w="629"/>
        <w:gridCol w:w="10"/>
      </w:tblGrid>
      <w:tr w:rsidR="002D76ED" w:rsidRPr="006C36E4" w14:paraId="0E882AF5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A151876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ออกใบกำกับคือ</w:t>
            </w:r>
          </w:p>
          <w:p w14:paraId="33DAFC57" w14:textId="3A562743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30F64F4" w14:textId="50F1AF5E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สำนักงานใหญ่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0A0CC31" w14:textId="2A95BADE" w:rsidR="00066244" w:rsidRPr="00880E2C" w:rsidRDefault="00066244" w:rsidP="00066244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  <w:cs/>
              </w:rPr>
            </w:pP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 xml:space="preserve">ใบเสร็จรับเงิน </w:t>
            </w:r>
            <w:r w:rsidRPr="00880E2C">
              <w:rPr>
                <w:rFonts w:ascii="Angsana New" w:hAnsi="Angsana New" w:cs="Angsana New"/>
                <w:sz w:val="24"/>
                <w:szCs w:val="32"/>
              </w:rPr>
              <w:t xml:space="preserve">/ </w:t>
            </w:r>
            <w:r w:rsidRPr="00880E2C">
              <w:rPr>
                <w:rFonts w:ascii="Angsana New" w:hAnsi="Angsana New" w:cs="Angsana New" w:hint="cs"/>
                <w:sz w:val="24"/>
                <w:szCs w:val="32"/>
                <w:cs/>
              </w:rPr>
              <w:t>ใบกำกับภาษี</w:t>
            </w:r>
          </w:p>
        </w:tc>
        <w:tc>
          <w:tcPr>
            <w:tcW w:w="725" w:type="dxa"/>
            <w:tcBorders>
              <w:top w:val="nil"/>
              <w:left w:val="nil"/>
              <w:bottom w:val="nil"/>
              <w:right w:val="nil"/>
            </w:tcBorders>
          </w:tcPr>
          <w:p w14:paraId="1E579978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</w:t>
            </w:r>
          </w:p>
          <w:p w14:paraId="23C64ED7" w14:textId="198E9815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No.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C575C9A" w14:textId="6B5F4F7B" w:rsidR="00066244" w:rsidRPr="007E6108" w:rsidRDefault="00880E2C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TI10193044</w:t>
            </w:r>
          </w:p>
        </w:tc>
      </w:tr>
      <w:tr w:rsidR="002D76ED" w:rsidRPr="006C36E4" w14:paraId="08BC9AB0" w14:textId="77777777" w:rsidTr="007C545C">
        <w:tc>
          <w:tcPr>
            <w:tcW w:w="1805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65A8B4" w14:textId="77777777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เลขประจำตัวผู้เสียภาษีอากร</w:t>
            </w:r>
          </w:p>
          <w:p w14:paraId="4FF53C41" w14:textId="43207148" w:rsidR="00066244" w:rsidRPr="00880E2C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157118" w14:textId="6028C462" w:rsidR="00066244" w:rsidRPr="00880E2C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0107555000121</w:t>
            </w:r>
          </w:p>
        </w:tc>
        <w:tc>
          <w:tcPr>
            <w:tcW w:w="4684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A05346" w14:textId="43C67E40" w:rsidR="004759B5" w:rsidRPr="00880E2C" w:rsidRDefault="00066244" w:rsidP="00113616">
            <w:pPr>
              <w:spacing w:line="192" w:lineRule="auto"/>
              <w:jc w:val="center"/>
              <w:rPr>
                <w:rFonts w:ascii="Angsana New" w:hAnsi="Angsana New" w:cs="Angsana New"/>
                <w:sz w:val="24"/>
                <w:szCs w:val="32"/>
              </w:rPr>
            </w:pPr>
            <w:r w:rsidRPr="00880E2C">
              <w:rPr>
                <w:rFonts w:ascii="Angsana New" w:hAnsi="Angsana New" w:cs="Angsana New"/>
                <w:sz w:val="24"/>
                <w:szCs w:val="32"/>
              </w:rPr>
              <w:t>RECEIPT / TAX INVOICE</w:t>
            </w:r>
          </w:p>
        </w:tc>
        <w:tc>
          <w:tcPr>
            <w:tcW w:w="72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2854C0" w14:textId="77777777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 w:hint="cs"/>
                <w:sz w:val="20"/>
                <w:szCs w:val="20"/>
                <w:cs/>
              </w:rPr>
              <w:t>วันที่</w:t>
            </w:r>
          </w:p>
          <w:p w14:paraId="0CA78F0E" w14:textId="65538D46" w:rsidR="00066244" w:rsidRPr="007E6108" w:rsidRDefault="00066244" w:rsidP="00880E2C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E6108">
              <w:rPr>
                <w:rFonts w:ascii="Angsana New" w:hAnsi="Angsana New" w:cs="Angsana New"/>
                <w:sz w:val="20"/>
                <w:szCs w:val="20"/>
              </w:rPr>
              <w:t>Date</w:t>
            </w:r>
          </w:p>
        </w:tc>
        <w:tc>
          <w:tcPr>
            <w:tcW w:w="243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BDC85F" w14:textId="1853883C" w:rsidR="00066244" w:rsidRPr="007E6108" w:rsidRDefault="00066244" w:rsidP="002D76E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 w:rsidRPr="007E6108">
              <w:rPr>
                <w:rFonts w:ascii="Angsana New" w:hAnsi="Angsana New" w:cs="Angsana New"/>
                <w:sz w:val="20"/>
                <w:szCs w:val="20"/>
              </w:rPr>
              <w:t>30/05/2566</w:t>
            </w:r>
          </w:p>
        </w:tc>
      </w:tr>
      <w:tr w:rsidR="007F0800" w:rsidRPr="006C36E4" w14:paraId="03F40A68" w14:textId="77777777" w:rsidTr="007C545C">
        <w:trPr>
          <w:trHeight w:val="521"/>
        </w:trPr>
        <w:tc>
          <w:tcPr>
            <w:tcW w:w="32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0BC46E7" w14:textId="0EC85F5F" w:rsidR="007F0800" w:rsidRPr="0064608D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กรมธรรม์เลขที่</w:t>
            </w:r>
            <w:r w:rsidR="0064608D">
              <w:rPr>
                <w:rFonts w:ascii="Angsana New" w:hAnsi="Angsana New" w:cs="Angsana New"/>
                <w:sz w:val="20"/>
                <w:szCs w:val="20"/>
              </w:rPr>
              <w:t xml:space="preserve"> </w:t>
            </w:r>
            <w:r w:rsidR="00647AA4">
              <w:rPr>
                <w:rFonts w:ascii="Angsana New" w:hAnsi="Angsana New" w:cs="Angsana New"/>
                <w:sz w:val="20"/>
                <w:szCs w:val="20"/>
              </w:rPr>
              <w:t>CI</w:t>
            </w:r>
            <w:r w:rsidR="0064608D" w:rsidRPr="0064608D">
              <w:rPr>
                <w:rFonts w:ascii="Angsana New" w:hAnsi="Angsana New" w:cs="Angsana New"/>
                <w:sz w:val="20"/>
                <w:szCs w:val="20"/>
              </w:rPr>
              <w:t>1000-02513709</w:t>
            </w:r>
          </w:p>
          <w:p w14:paraId="5AEED03D" w14:textId="03F17C34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Policy No.</w:t>
            </w:r>
          </w:p>
        </w:tc>
        <w:tc>
          <w:tcPr>
            <w:tcW w:w="2695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5A6B760" w14:textId="1427B3DB" w:rsidR="007F0800" w:rsidRPr="00795E20" w:rsidRDefault="007F0800" w:rsidP="007F0800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 w:hint="cs"/>
                <w:sz w:val="20"/>
                <w:szCs w:val="20"/>
                <w:cs/>
              </w:rPr>
              <w:t>สลักหลังเลขที่</w:t>
            </w:r>
          </w:p>
          <w:p w14:paraId="5DA75D12" w14:textId="193186D8" w:rsidR="007F0800" w:rsidRPr="00795E20" w:rsidRDefault="007F080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795E20">
              <w:rPr>
                <w:rFonts w:ascii="Angsana New" w:hAnsi="Angsana New" w:cs="Angsana New"/>
                <w:sz w:val="20"/>
                <w:szCs w:val="20"/>
              </w:rPr>
              <w:t>Endorse No.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058178BE" w14:textId="77777777" w:rsidR="007F0800" w:rsidRDefault="00795E20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ุนประกัน</w:t>
            </w:r>
          </w:p>
          <w:p w14:paraId="78AA7179" w14:textId="57A0A440" w:rsidR="00795E20" w:rsidRPr="00880E2C" w:rsidRDefault="00795E20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Sum Insured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3DD02B6A" w14:textId="4E9B95C5" w:rsidR="007F0800" w:rsidRDefault="00920672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2,000,000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299EB37D" w14:textId="77777777" w:rsidR="00795E20" w:rsidRPr="00880E2C" w:rsidRDefault="00795E20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61E501B" w14:textId="48588685" w:rsidR="007F0800" w:rsidRPr="00880E2C" w:rsidRDefault="00795E20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0E2A98" w:rsidRPr="006C36E4" w14:paraId="1072BA11" w14:textId="77777777" w:rsidTr="007C545C">
        <w:trPr>
          <w:trHeight w:val="521"/>
        </w:trPr>
        <w:tc>
          <w:tcPr>
            <w:tcW w:w="126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F68E331" w14:textId="2A923576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 w:rsidRPr="004B715B">
              <w:rPr>
                <w:rFonts w:ascii="Angsana New" w:hAnsi="Angsana New" w:cs="Angsana New" w:hint="cs"/>
                <w:sz w:val="20"/>
                <w:szCs w:val="20"/>
                <w:cs/>
              </w:rPr>
              <w:t>ชื่อผู้เอาประกัน</w:t>
            </w:r>
          </w:p>
          <w:p w14:paraId="1B80988C" w14:textId="71DB84FD" w:rsidR="000E2A98" w:rsidRPr="00795E20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he Insured Name</w:t>
            </w:r>
          </w:p>
        </w:tc>
        <w:tc>
          <w:tcPr>
            <w:tcW w:w="4678" w:type="dxa"/>
            <w:gridSpan w:val="8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63BC46E" w14:textId="442691DE" w:rsidR="000E2A98" w:rsidRPr="0064608D" w:rsidRDefault="000E2A98" w:rsidP="0064608D">
            <w:pPr>
              <w:spacing w:line="192" w:lineRule="auto"/>
              <w:rPr>
                <w:rFonts w:ascii="Angsana New" w:hAnsi="Angsana New" w:cs="Angsana New"/>
                <w:b/>
                <w:bCs/>
                <w:sz w:val="20"/>
                <w:szCs w:val="20"/>
                <w:cs/>
              </w:rPr>
            </w:pPr>
            <w:proofErr w:type="gramStart"/>
            <w:proofErr w:type="gramEnd"/>
            <w:r w:rsidRPr="00880E2C">
              <w:rPr>
                <w:rFonts w:ascii="Angsana New" w:hAnsi="Angsana New" w:cs="Angsana New"/>
                <w:b/>
                <w:bCs/>
                <w:sz w:val="20"/>
                <w:szCs w:val="20"/>
              </w:rPr>
              <w:t>END CI INTERFACE FILES 13 UAT TEST</w:t>
            </w:r>
          </w:p>
        </w:tc>
        <w:tc>
          <w:tcPr>
            <w:tcW w:w="1625" w:type="dxa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1DEBAF44" w14:textId="7299CF27" w:rsidR="000E2A98" w:rsidRDefault="000E2A98" w:rsidP="00880E2C">
            <w:pPr>
              <w:spacing w:before="20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2516" w:type="dxa"/>
            <w:gridSpan w:val="2"/>
            <w:vMerge w:val="restart"/>
            <w:tcBorders>
              <w:top w:val="single" w:sz="4" w:space="0" w:color="auto"/>
            </w:tcBorders>
          </w:tcPr>
          <w:p w14:paraId="75AF8E7B" w14:textId="77777777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 w:val="restart"/>
            <w:tcBorders>
              <w:top w:val="single" w:sz="4" w:space="0" w:color="auto"/>
            </w:tcBorders>
          </w:tcPr>
          <w:p w14:paraId="6AF9E929" w14:textId="77777777" w:rsidR="000E2A98" w:rsidRPr="00880E2C" w:rsidRDefault="000E2A98" w:rsidP="00795E20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0E2A98" w:rsidRPr="006C36E4" w14:paraId="6DD9D6D6" w14:textId="77777777" w:rsidTr="007C545C">
        <w:trPr>
          <w:trHeight w:val="521"/>
        </w:trPr>
        <w:tc>
          <w:tcPr>
            <w:tcW w:w="1262" w:type="dxa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1E0828" w14:textId="77777777" w:rsidR="000E2A98" w:rsidRDefault="000E2A98" w:rsidP="004B715B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ที่อยู่</w:t>
            </w:r>
          </w:p>
          <w:p w14:paraId="335BFAE6" w14:textId="23619C9C" w:rsidR="000E2A98" w:rsidRPr="004B715B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Address</w:t>
            </w:r>
          </w:p>
        </w:tc>
        <w:tc>
          <w:tcPr>
            <w:tcW w:w="4678" w:type="dxa"/>
            <w:gridSpan w:val="8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5BB31A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4/222 หมู่ที่ 10 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อาคารฮาร์เบอร์ มอลล์ ชั้นที่ 11 ห้อง 11A01 </w:t>
            </w:r>
          </w:p>
          <w:p w14:paraId="19F2B6A1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สุขุมวิท </w:t>
            </w:r>
            <w:r>
              <w:rPr>
                <w:rFonts w:ascii="Angsana New" w:hAnsi="Angsana New" w:cs="Angsana New"/>
                <w:sz w:val="20"/>
                <w:szCs w:val="20"/>
              </w:rPr>
              <w:t>ทุ่งสุขลา</w:t>
            </w:r>
          </w:p>
          <w:p w14:paraId="0F54EB39" w14:textId="77777777" w:rsidR="000E2A98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 xml:space="preserve">ศรีราชา </w:t>
            </w:r>
            <w:r>
              <w:rPr>
                <w:rFonts w:ascii="Angsana New" w:hAnsi="Angsana New" w:cs="Angsana New"/>
                <w:sz w:val="20"/>
                <w:szCs w:val="20"/>
              </w:rPr>
              <w:t>ชลบุรี</w:t>
            </w:r>
          </w:p>
          <w:p w14:paraId="5DDDF749" w14:textId="2BB1A8A6" w:rsidR="000E2A98" w:rsidRPr="00795E20" w:rsidRDefault="000E2A98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20230</w:t>
            </w:r>
          </w:p>
        </w:tc>
        <w:tc>
          <w:tcPr>
            <w:tcW w:w="1625" w:type="dxa"/>
            <w:vMerge/>
            <w:tcBorders>
              <w:left w:val="single" w:sz="4" w:space="0" w:color="auto"/>
              <w:right w:val="nil"/>
            </w:tcBorders>
          </w:tcPr>
          <w:p w14:paraId="27649159" w14:textId="118D99C8" w:rsidR="000E2A98" w:rsidRDefault="000E2A98" w:rsidP="004B715B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2516" w:type="dxa"/>
            <w:gridSpan w:val="2"/>
            <w:vMerge/>
          </w:tcPr>
          <w:p w14:paraId="5828D767" w14:textId="1674953A" w:rsidR="000E2A98" w:rsidRDefault="000E2A98" w:rsidP="008D4917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</w:p>
        </w:tc>
        <w:tc>
          <w:tcPr>
            <w:tcW w:w="639" w:type="dxa"/>
            <w:gridSpan w:val="2"/>
            <w:vMerge/>
          </w:tcPr>
          <w:p w14:paraId="31DC5C9E" w14:textId="2D43A097" w:rsidR="000E2A98" w:rsidRPr="00880E2C" w:rsidRDefault="000E2A98" w:rsidP="004B715B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</w:tr>
      <w:tr w:rsidR="0064608D" w:rsidRPr="006C36E4" w14:paraId="7381271C" w14:textId="77777777" w:rsidTr="007C545C">
        <w:trPr>
          <w:trHeight w:val="521"/>
        </w:trPr>
        <w:tc>
          <w:tcPr>
            <w:tcW w:w="1262" w:type="dxa"/>
            <w:gridSpan w:val="2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C45233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4678" w:type="dxa"/>
            <w:gridSpan w:val="8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3641EF6" w14:textId="77777777" w:rsidR="0064608D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28E8C364" w14:textId="77777777" w:rsidR="0064608D" w:rsidRDefault="0064608D" w:rsidP="0064608D">
            <w:pPr>
              <w:spacing w:before="20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บี้ยประกันภัย</w:t>
            </w:r>
          </w:p>
          <w:p w14:paraId="4304AF7D" w14:textId="049C8A68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remium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5CD2C5F" w14:textId="03560393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2,794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4B26555E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4B2C09CF" w14:textId="18A5D75C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65AACD36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7DAC6C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เลขที่ประจำตัวผู้เสียภาษีอากร</w:t>
            </w:r>
          </w:p>
          <w:p w14:paraId="2409977A" w14:textId="5742FCDA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ax ID.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E6ABCF" w14:textId="0D0C1C87" w:rsidR="0064608D" w:rsidRPr="00795E20" w:rsidRDefault="002B602E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sz w:val="20"/>
                <w:szCs w:val="20"/>
              </w:rPr>
              <w:t>7143684163763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7E6E24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สาขาที่</w:t>
            </w:r>
          </w:p>
          <w:p w14:paraId="1707DAD2" w14:textId="3DDED5A1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Branch</w:t>
            </w:r>
          </w:p>
        </w:tc>
        <w:tc>
          <w:tcPr>
            <w:tcW w:w="188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6272F9" w14:textId="77777777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342358E5" w14:textId="77777777" w:rsidR="0064608D" w:rsidRPr="00880E2C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อากรแสตมป์</w:t>
            </w:r>
          </w:p>
          <w:p w14:paraId="12E17547" w14:textId="4B161372" w:rsidR="0064608D" w:rsidRDefault="0064608D" w:rsidP="0064608D">
            <w:pPr>
              <w:spacing w:before="20"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Stamp Duty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6E5CEED2" w14:textId="457B17A3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2.00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05705A06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7E42D9CF" w14:textId="423A3960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5E5FE7DA" w14:textId="77777777" w:rsidTr="007C545C">
        <w:trPr>
          <w:trHeight w:val="521"/>
        </w:trPr>
        <w:tc>
          <w:tcPr>
            <w:tcW w:w="180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CA8E73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เภทประกันภัย</w:t>
            </w:r>
          </w:p>
          <w:p w14:paraId="2ED2D682" w14:textId="5F4113F9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Insurance Type</w:t>
            </w:r>
          </w:p>
        </w:tc>
        <w:tc>
          <w:tcPr>
            <w:tcW w:w="4135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3A0E984" w14:textId="3A2C9C1B" w:rsidR="0064608D" w:rsidRPr="00795E20" w:rsidRDefault="0064608D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ประกันภัย</w:t>
            </w:r>
            <w:r w:rsidR="0008463E">
              <w:rPr>
                <w:rFonts w:ascii="Angsana New" w:hAnsi="Angsana New" w:cs="Angsana New" w:hint="cs"/>
                <w:sz w:val="20"/>
                <w:szCs w:val="20"/>
                <w:cs/>
              </w:rPr>
              <w:t>โรคร้ายแรง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23C5476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ภาษีมูลค่าเพิ่ม</w:t>
            </w:r>
          </w:p>
          <w:p w14:paraId="3F2B41B3" w14:textId="4D850311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VAT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79843435" w14:textId="6CFCC75F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196.42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54068227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5FD3E0B2" w14:textId="18BBEF02" w:rsidR="0064608D" w:rsidRPr="00880E2C" w:rsidRDefault="0064608D" w:rsidP="00145325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64608D" w:rsidRPr="006C36E4" w14:paraId="3EE6988E" w14:textId="77777777" w:rsidTr="007C545C">
        <w:trPr>
          <w:trHeight w:val="521"/>
        </w:trPr>
        <w:tc>
          <w:tcPr>
            <w:tcW w:w="135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D4E61F0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ะยะเวลาประกันภัย</w:t>
            </w:r>
          </w:p>
          <w:p w14:paraId="26FFA762" w14:textId="538F2761" w:rsidR="0064608D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Period of Insurance</w:t>
            </w:r>
          </w:p>
        </w:tc>
        <w:tc>
          <w:tcPr>
            <w:tcW w:w="270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356CCB" w14:textId="558EF77D" w:rsidR="0064608D" w:rsidRDefault="007C545C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proofErr w:type="gramStart"/>
            <w:proofErr w:type="gramEnd"/>
            <w:r w:rsidRPr="005A5483">
              <w:rPr>
                <w:rFonts w:ascii="Angsana New" w:hAnsi="Angsana New" w:cs="Angsana New"/>
                <w:sz w:val="20"/>
                <w:szCs w:val="20"/>
              </w:rPr>
              <w:t>30/05/2566</w:t>
            </w:r>
            <w:r>
              <w:rPr>
                <w:rFonts w:ascii="Angsana New" w:hAnsi="Angsana New" w:cs="Angsana New"/>
                <w:sz w:val="20"/>
                <w:szCs w:val="20"/>
              </w:rPr>
              <w:t xml:space="preserve"> - </w:t>
            </w:r>
            <w:r w:rsidRPr="005A5483">
              <w:rPr>
                <w:rFonts w:ascii="Angsana New" w:hAnsi="Angsana New" w:cs="Angsana New"/>
                <w:sz w:val="20"/>
                <w:szCs w:val="20"/>
              </w:rPr>
              <w:t>30/05/2567</w:t>
            </w:r>
          </w:p>
        </w:tc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149BFA" w14:textId="77777777" w:rsidR="0064608D" w:rsidRDefault="0064608D" w:rsidP="0064608D">
            <w:pPr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หัส</w:t>
            </w:r>
          </w:p>
          <w:p w14:paraId="5F776AAE" w14:textId="4DFCD8F6" w:rsidR="0064608D" w:rsidRPr="00795E20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Code</w:t>
            </w:r>
          </w:p>
        </w:tc>
        <w:tc>
          <w:tcPr>
            <w:tcW w:w="13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B9B7E37" w14:textId="0D850F77" w:rsidR="0064608D" w:rsidRPr="00795E20" w:rsidRDefault="005B23DF" w:rsidP="0064608D">
            <w:pPr>
              <w:rPr>
                <w:rFonts w:ascii="Angsana New" w:hAnsi="Angsana New" w:cs="Angsana New"/>
                <w:sz w:val="20"/>
                <w:szCs w:val="20"/>
                <w:cs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252-</w:t>
            </w:r>
          </w:p>
        </w:tc>
        <w:tc>
          <w:tcPr>
            <w:tcW w:w="1625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BC62FAD" w14:textId="77777777" w:rsidR="0064608D" w:rsidRDefault="0064608D" w:rsidP="0064608D">
            <w:pPr>
              <w:spacing w:line="216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 w:hint="cs"/>
                <w:sz w:val="20"/>
                <w:szCs w:val="20"/>
                <w:cs/>
              </w:rPr>
              <w:t>รวม</w:t>
            </w:r>
          </w:p>
          <w:p w14:paraId="5745CEFC" w14:textId="32B1826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</w:rPr>
            </w:pPr>
            <w:r>
              <w:rPr>
                <w:rFonts w:ascii="Angsana New" w:hAnsi="Angsana New" w:cs="Angsana New"/>
                <w:sz w:val="20"/>
                <w:szCs w:val="20"/>
              </w:rPr>
              <w:t>Total</w:t>
            </w:r>
          </w:p>
        </w:tc>
        <w:tc>
          <w:tcPr>
            <w:tcW w:w="2516" w:type="dxa"/>
            <w:gridSpan w:val="2"/>
            <w:tcBorders>
              <w:top w:val="single" w:sz="4" w:space="0" w:color="auto"/>
            </w:tcBorders>
          </w:tcPr>
          <w:p w14:paraId="2C226C92" w14:textId="50C0CF02" w:rsidR="0064608D" w:rsidRDefault="0064608D" w:rsidP="0064608D">
            <w:pPr>
              <w:spacing w:line="192" w:lineRule="auto"/>
              <w:jc w:val="right"/>
              <w:rPr>
                <w:rFonts w:ascii="Angsana New" w:hAnsi="Angsana New" w:cs="Angsana New"/>
                <w:b/>
                <w:bCs/>
                <w:sz w:val="24"/>
                <w:szCs w:val="32"/>
              </w:rPr>
            </w:pPr>
            <w:proofErr w:type="gramStart"/>
            <w:proofErr w:type="gramEnd"/>
            <w:r>
              <w:rPr>
                <w:rFonts w:ascii="Angsana New" w:hAnsi="Angsana New" w:cs="Angsana New"/>
                <w:b/>
                <w:bCs/>
                <w:sz w:val="24"/>
                <w:szCs w:val="32"/>
              </w:rPr>
              <w:t>3,002.42</w:t>
            </w:r>
          </w:p>
        </w:tc>
        <w:tc>
          <w:tcPr>
            <w:tcW w:w="639" w:type="dxa"/>
            <w:gridSpan w:val="2"/>
            <w:tcBorders>
              <w:top w:val="single" w:sz="4" w:space="0" w:color="auto"/>
            </w:tcBorders>
          </w:tcPr>
          <w:p w14:paraId="7CCCD539" w14:textId="77777777" w:rsidR="0064608D" w:rsidRPr="00880E2C" w:rsidRDefault="0064608D" w:rsidP="0064608D">
            <w:pPr>
              <w:spacing w:line="192" w:lineRule="auto"/>
              <w:rPr>
                <w:rFonts w:ascii="Angsana New" w:hAnsi="Angsana New" w:cs="Angsana New"/>
                <w:sz w:val="20"/>
                <w:szCs w:val="20"/>
              </w:rPr>
            </w:pPr>
            <w:r w:rsidRPr="00880E2C">
              <w:rPr>
                <w:rFonts w:ascii="Angsana New" w:hAnsi="Angsana New" w:cs="Angsana New" w:hint="cs"/>
                <w:sz w:val="20"/>
                <w:szCs w:val="20"/>
                <w:cs/>
              </w:rPr>
              <w:t>บาท</w:t>
            </w:r>
          </w:p>
          <w:p w14:paraId="3FABDA68" w14:textId="591CE012" w:rsidR="0064608D" w:rsidRPr="00880E2C" w:rsidRDefault="0064608D" w:rsidP="0064608D">
            <w:pPr>
              <w:spacing w:line="120" w:lineRule="auto"/>
              <w:rPr>
                <w:rFonts w:ascii="Angsana New" w:hAnsi="Angsana New" w:cs="Angsana New"/>
                <w:sz w:val="20"/>
                <w:szCs w:val="20"/>
                <w:cs/>
              </w:rPr>
            </w:pPr>
            <w:r w:rsidRPr="00880E2C">
              <w:rPr>
                <w:rFonts w:ascii="Angsana New" w:hAnsi="Angsana New" w:cs="Angsana New"/>
                <w:sz w:val="20"/>
                <w:szCs w:val="20"/>
              </w:rPr>
              <w:t>Baht</w:t>
            </w:r>
          </w:p>
        </w:tc>
      </w:tr>
      <w:tr w:rsidR="00DC6FA1" w14:paraId="34913456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10615" w:type="dxa"/>
            <w:gridSpan w:val="13"/>
          </w:tcPr>
          <w:p w14:paraId="39E6CD27" w14:textId="21AD3C81" w:rsidR="00DC6FA1" w:rsidRPr="00DC6FA1" w:rsidRDefault="007C545C" w:rsidP="00046FD5">
            <w:pPr>
              <w:spacing w:before="40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>ใบเสร็จรับเงินฉบับนี้จะสมบูรณ์เมื่อบริษัทฯได้รับเงินครบถ้วนถูกต้องเรียบร้อยแล้ว</w:t>
            </w:r>
          </w:p>
          <w:p w14:paraId="60D19AE1" w14:textId="77777777" w:rsidR="00DC6FA1" w:rsidRDefault="007C545C" w:rsidP="005A4086">
            <w:pPr>
              <w:spacing w:line="168" w:lineRule="auto"/>
              <w:rPr>
                <w:rFonts w:ascii="Angsana New" w:hAnsi="Angsana New" w:cs="Angsana New"/>
                <w:noProof/>
                <w:sz w:val="18"/>
                <w:szCs w:val="18"/>
              </w:rPr>
            </w:pPr>
            <w:r>
              <w:rPr>
                <w:rFonts w:ascii="Angsana New" w:hAnsi="Angsana New" w:cs="Angsana New"/>
                <w:noProof/>
                <w:sz w:val="18"/>
                <w:szCs w:val="18"/>
              </w:rPr>
              <w:t>This receipt is valid only when signed by authorized persons and collectors as the cheque is duly cleared</w:t>
            </w:r>
          </w:p>
          <w:p w14:paraId="255121FA" w14:textId="04A8F527" w:rsidR="00CA0564" w:rsidRDefault="00CA0564" w:rsidP="005A4086">
            <w:pPr>
              <w:spacing w:line="168" w:lineRule="auto"/>
              <w:rPr>
                <w:rFonts w:ascii="Angsana New" w:hAnsi="Angsana New" w:cs="Angsana New"/>
                <w:noProof/>
                <w:sz w:val="20"/>
                <w:szCs w:val="20"/>
              </w:rPr>
            </w:pPr>
          </w:p>
        </w:tc>
      </w:tr>
      <w:tr w:rsidR="00DC6FA1" w14:paraId="6015EF0A" w14:textId="77777777" w:rsidTr="007C54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95" w:type="dxa"/>
          <w:wAfter w:w="10" w:type="dxa"/>
          <w:trHeight w:val="467"/>
        </w:trPr>
        <w:tc>
          <w:tcPr>
            <w:tcW w:w="5307" w:type="dxa"/>
            <w:gridSpan w:val="8"/>
          </w:tcPr>
          <w:p w14:paraId="08B64559" w14:textId="1ED1BE0F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0D518A">
              <w:rPr>
                <w:rFonts w:ascii="Angsana New" w:hAnsi="Angsana New" w:cs="Angsana New"/>
                <w:noProof/>
                <w:szCs w:val="22"/>
              </w:rPr>
              <w:drawing>
                <wp:inline distT="0" distB="0" distL="0" distR="0" wp14:anchorId="6F751818" wp14:editId="7A2A37F7">
                  <wp:extent cx="1057523" cy="48151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8178" cy="500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8" w:type="dxa"/>
            <w:gridSpan w:val="5"/>
          </w:tcPr>
          <w:p w14:paraId="5AC28498" w14:textId="2FC345F9" w:rsidR="00DC6FA1" w:rsidRDefault="00DC6FA1" w:rsidP="00DC6FA1">
            <w:pPr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>
              <w:rPr>
                <w:rFonts w:ascii="Angsana New" w:hAnsi="Angsana New" w:cs="Angsana New"/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309335D9" wp14:editId="46C9A2D0">
                      <wp:simplePos x="0" y="0"/>
                      <wp:positionH relativeFrom="column">
                        <wp:posOffset>1207770</wp:posOffset>
                      </wp:positionH>
                      <wp:positionV relativeFrom="paragraph">
                        <wp:posOffset>297511</wp:posOffset>
                      </wp:positionV>
                      <wp:extent cx="954157" cy="0"/>
                      <wp:effectExtent l="0" t="0" r="0" b="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954157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D36C5B5" id="Straight Connector 4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1pt,23.45pt" to="170.25pt,23.45pt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qRrENzwEAAAIEAAAOAAAAZHJzL2Uyb0RvYy54bWysU02P2yAQvVfqf0DcG9urbD+sOHvIanup 2qi7/QEshhgJGDTQ2Pn3HXDirNpKVatesAfmvZn3GDZ3k7PsqDAa8B1vVjVnykvojT90/NvTw5v3 nMUkfC8seNXxk4r8bvv61WYMrbqBAWyvkBGJj+0YOj6kFNqqinJQTsQVBOXpUAM6kSjEQ9WjGInd 2eqmrt9WI2AfEKSKkXbv50O+LfxaK5m+aB1VYrbj1FsqK5b1Oa/VdiPaA4owGHluQ/xDF04YT0UX qnuRBPuO5hcqZyRCBJ1WElwFWhupigZS09Q/qXkcRFBFC5kTw2JT/H+08vNxj8z0HV9z5oWjK3pM KMxhSGwH3pOBgGydfRpDbCl95/d4jmLYYxY9aXT5S3LYVLw9Ld6qKTFJmx9u183tO87k5ai64gLG 9FGBY/mn49b4rFq04vgpJqpFqZeUvG19XiNY0z8Ya0uQ50XtLLKjoJtOU5M7JtyLLIoysso65s7L XzpZNbN+VZqcoF6bUr3M4JVTSKl8uvBaT9kZpqmDBVj/GXjOz1BV5vNvwAuiVAafFrAzHvB31a9W 6Dn/4sCsO1vwDP2p3GmxhgatOHd+FHmSX8YFfn262x8AAAD//wMAUEsDBBQABgAIAAAAIQAzjBES 3wAAAAkBAAAPAAAAZHJzL2Rvd25yZXYueG1sTI9NS8NAEIbvgv9hGcGL2I39CDZmUyTQiwfBRorH bXaaDWZnQ3bbpP/eEQ/1+M48vPNMvplcJ844hNaTgqdZAgKp9qalRsFntX18BhGiJqM7T6jgggE2 xe1NrjPjR/rA8y42gksoZFqBjbHPpAy1RafDzPdIvDv6wenIcWikGfTI5a6T8yRJpdMt8QWreywt 1t+7k1Pw1TwstvuKqrGM78fUTpf926pU6v5uen0BEXGKVxh+9VkdCnY6+BOZIDrO62TOqIJlugbB wGKZrEAc/gayyOX/D4ofAAAA//8DAFBLAQItABQABgAIAAAAIQC2gziS/gAAAOEBAAATAAAAAAAA AAAAAAAAAAAAAABbQ29udGVudF9UeXBlc10ueG1sUEsBAi0AFAAGAAgAAAAhADj9If/WAAAAlAEA AAsAAAAAAAAAAAAAAAAALwEAAF9yZWxzLy5yZWxzUEsBAi0AFAAGAAgAAAAhAKpGsQ3PAQAAAgQA AA4AAAAAAAAAAAAAAAAALgIAAGRycy9lMm9Eb2MueG1sUEsBAi0AFAAGAAgAAAAhADOMERLfAAAA CQEAAA8AAAAAAAAAAAAAAAAAKQQAAGRycy9kb3ducmV2LnhtbFBLBQYAAAAABAAEAPMAAAA1BQAA AAA= " strokecolor="black [3213]" strokeweight=".5pt">
                      <v:stroke joinstyle="miter"/>
                    </v:line>
                  </w:pict>
                </mc:Fallback>
              </mc:AlternateContent>
            </w:r>
            <w:r w:rsidR="00E70244">
              <w:rPr>
                <w:rFonts w:ascii="Angsana New" w:hAnsi="Angsana New" w:cs="Angsana New"/>
                <w:noProof/>
                <w:sz w:val="20"/>
                <w:szCs w:val="20"/>
              </w:rPr>
              <w:drawing>
                <wp:inline distT="0" distB="0" distL="0" distR="0" wp14:anchorId="71603334" wp14:editId="15EB12B1">
                  <wp:extent cx="811033" cy="276939"/>
                  <wp:effectExtent l="0" t="0" r="8255" b="8890"/>
                  <wp:docPr id="5" name="Picture 5" descr="A close-up of a pen  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A close-up of a pen  Description automatically generated with low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6146" cy="282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206D81" w14:textId="42E1DC5D" w:rsidR="00DC6FA1" w:rsidRDefault="00DC6FA1" w:rsidP="00E70244">
            <w:pPr>
              <w:spacing w:before="60"/>
              <w:jc w:val="center"/>
              <w:rPr>
                <w:rFonts w:ascii="Angsana New" w:hAnsi="Angsana New" w:cs="Angsana New"/>
                <w:noProof/>
                <w:sz w:val="20"/>
                <w:szCs w:val="20"/>
              </w:rPr>
            </w:pPr>
            <w:r w:rsidRPr="00DC6FA1">
              <w:rPr>
                <w:rFonts w:ascii="Angsana New" w:hAnsi="Angsana New" w:cs="Angsana New" w:hint="cs"/>
                <w:noProof/>
                <w:sz w:val="18"/>
                <w:szCs w:val="18"/>
                <w:cs/>
              </w:rPr>
              <w:t xml:space="preserve">ผู้รับเงิน </w:t>
            </w:r>
            <w:r w:rsidRPr="00DC6FA1">
              <w:rPr>
                <w:rFonts w:ascii="Angsana New" w:hAnsi="Angsana New" w:cs="Angsana New"/>
                <w:noProof/>
                <w:sz w:val="18"/>
                <w:szCs w:val="18"/>
              </w:rPr>
              <w:t>/ Collector</w:t>
            </w:r>
          </w:p>
        </w:tc>
      </w:tr>
    </w:tbl>
    <w:p w14:paraId="5E384019" w14:textId="77777777" w:rsidR="00F91253" w:rsidRDefault="00F91253" w:rsidP="005C1DB5">
      <w:pPr>
        <w:rPr>
          <w:rFonts w:ascii="Angsana New" w:hAnsi="Angsana New" w:cs="Angsana New"/>
          <w:szCs w:val="22"/>
        </w:rPr>
      </w:pPr>
    </w:p>
    <w:p w14:paraId="32D39F46" w14:textId="48FF8039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2F87F4EB" w14:textId="0DCBBB35" w:rsidR="005C1DB5" w:rsidRPr="005C1DB5" w:rsidRDefault="005C1DB5" w:rsidP="005C1DB5">
      <w:pPr>
        <w:rPr>
          <w:rFonts w:ascii="Angsana New" w:hAnsi="Angsana New" w:cs="Angsana New"/>
          <w:szCs w:val="22"/>
        </w:rPr>
      </w:pPr>
    </w:p>
    <w:p w14:paraId="5BD99FF1" w14:textId="77777777" w:rsidR="005C1DB5" w:rsidRPr="005C1DB5" w:rsidRDefault="005C1DB5" w:rsidP="005C1DB5">
      <w:pPr>
        <w:jc w:val="right"/>
        <w:rPr>
          <w:rFonts w:ascii="Angsana New" w:hAnsi="Angsana New" w:cs="Angsana New"/>
          <w:szCs w:val="22"/>
        </w:rPr>
      </w:pPr>
    </w:p>
    <w:sectPr w:rsidR="005C1DB5" w:rsidRPr="005C1DB5" w:rsidSect="00540DF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990" w:right="476" w:bottom="360" w:left="810" w:header="1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5FC84" w14:textId="77777777" w:rsidR="00B936EA" w:rsidRDefault="00B936EA" w:rsidP="0078509A">
      <w:pPr>
        <w:spacing w:after="0" w:line="240" w:lineRule="auto"/>
      </w:pPr>
      <w:r>
        <w:separator/>
      </w:r>
    </w:p>
  </w:endnote>
  <w:endnote w:type="continuationSeparator" w:id="0">
    <w:p w14:paraId="5B5C2682" w14:textId="77777777" w:rsidR="00B936EA" w:rsidRDefault="00B936EA" w:rsidP="00785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BD8C0" w14:textId="77777777" w:rsidR="00BE30FB" w:rsidRDefault="00BE3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A1F" w14:textId="2A3949A3" w:rsidR="00EC7D5B" w:rsidRDefault="00EC7D5B" w:rsidP="00EC7D5B">
    <w:pPr>
      <w:pStyle w:val="Footer"/>
      <w:jc w:val="right"/>
    </w:pPr>
    <w:r>
      <w:rPr>
        <w:noProof/>
      </w:rPr>
      <w:drawing>
        <wp:inline distT="0" distB="0" distL="0" distR="0" wp14:anchorId="032F125D" wp14:editId="03821C6A">
          <wp:extent cx="1423284" cy="263168"/>
          <wp:effectExtent l="0" t="0" r="5715" b="3810"/>
          <wp:docPr id="70" name="Picture 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2507" cy="27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F9492" w14:textId="77777777" w:rsidR="00BE30FB" w:rsidRDefault="00BE3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673E9" w14:textId="77777777" w:rsidR="00B936EA" w:rsidRDefault="00B936EA" w:rsidP="0078509A">
      <w:pPr>
        <w:spacing w:after="0" w:line="240" w:lineRule="auto"/>
      </w:pPr>
      <w:r>
        <w:separator/>
      </w:r>
    </w:p>
  </w:footnote>
  <w:footnote w:type="continuationSeparator" w:id="0">
    <w:p w14:paraId="4A5C92E9" w14:textId="77777777" w:rsidR="00B936EA" w:rsidRDefault="00B936EA" w:rsidP="007850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E785A" w14:textId="77777777" w:rsidR="00BE30FB" w:rsidRDefault="00BE30F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7E97B" w14:textId="58AD986D" w:rsidR="0078509A" w:rsidRDefault="0001659F" w:rsidP="0078509A">
    <w:pPr>
      <w:pStyle w:val="Header"/>
    </w:pPr>
    <w:r>
      <w:rPr>
        <w:rFonts w:hint="cs"/>
        <w:noProof/>
        <w:lang w:val="th-TH"/>
      </w:rPr>
      <w:drawing>
        <wp:inline distT="0" distB="0" distL="0" distR="0" wp14:anchorId="16BD74ED" wp14:editId="35579230">
          <wp:extent cx="6743384" cy="819784"/>
          <wp:effectExtent l="0" t="0" r="63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43384" cy="8197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78509A">
      <w:rPr>
        <w:rFonts w:hint="cs"/>
        <w:cs/>
      </w:rPr>
      <w:t xml:space="preserve">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85DAD" w14:textId="77777777" w:rsidR="00BE30FB" w:rsidRDefault="00BE30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61E93"/>
    <w:multiLevelType w:val="hybridMultilevel"/>
    <w:tmpl w:val="B246C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A755BF"/>
    <w:multiLevelType w:val="hybridMultilevel"/>
    <w:tmpl w:val="C75A805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7110DD"/>
    <w:multiLevelType w:val="hybridMultilevel"/>
    <w:tmpl w:val="04522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1D504D"/>
    <w:multiLevelType w:val="hybridMultilevel"/>
    <w:tmpl w:val="3C9823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B26A09"/>
    <w:multiLevelType w:val="hybridMultilevel"/>
    <w:tmpl w:val="51FA68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2185701">
    <w:abstractNumId w:val="0"/>
  </w:num>
  <w:num w:numId="2" w16cid:durableId="695425594">
    <w:abstractNumId w:val="1"/>
  </w:num>
  <w:num w:numId="3" w16cid:durableId="1893231306">
    <w:abstractNumId w:val="2"/>
  </w:num>
  <w:num w:numId="4" w16cid:durableId="1724214757">
    <w:abstractNumId w:val="4"/>
  </w:num>
  <w:num w:numId="5" w16cid:durableId="11031074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TI1MDO0tDQyMjFW0lEKTi0uzszPAykwqgUASQa5uywAAAA="/>
  </w:docVars>
  <w:rsids>
    <w:rsidRoot w:val="005B2286"/>
    <w:rsid w:val="00006819"/>
    <w:rsid w:val="0000787A"/>
    <w:rsid w:val="0001659F"/>
    <w:rsid w:val="00024DE1"/>
    <w:rsid w:val="00037688"/>
    <w:rsid w:val="000401C0"/>
    <w:rsid w:val="00046FD5"/>
    <w:rsid w:val="00047D36"/>
    <w:rsid w:val="00051BC6"/>
    <w:rsid w:val="000541CB"/>
    <w:rsid w:val="00060664"/>
    <w:rsid w:val="0006604F"/>
    <w:rsid w:val="00066244"/>
    <w:rsid w:val="000662F6"/>
    <w:rsid w:val="00083D2F"/>
    <w:rsid w:val="0008463E"/>
    <w:rsid w:val="0008615E"/>
    <w:rsid w:val="000975DF"/>
    <w:rsid w:val="000B110D"/>
    <w:rsid w:val="000B20A8"/>
    <w:rsid w:val="000B297E"/>
    <w:rsid w:val="000D518A"/>
    <w:rsid w:val="000E2A98"/>
    <w:rsid w:val="000E4C25"/>
    <w:rsid w:val="000F3BB5"/>
    <w:rsid w:val="001001A9"/>
    <w:rsid w:val="00102D36"/>
    <w:rsid w:val="00112013"/>
    <w:rsid w:val="00113616"/>
    <w:rsid w:val="001247BF"/>
    <w:rsid w:val="001270D9"/>
    <w:rsid w:val="00145325"/>
    <w:rsid w:val="00154CB2"/>
    <w:rsid w:val="00173CD0"/>
    <w:rsid w:val="00194713"/>
    <w:rsid w:val="00197393"/>
    <w:rsid w:val="001D7CA9"/>
    <w:rsid w:val="001E4E19"/>
    <w:rsid w:val="00231956"/>
    <w:rsid w:val="00245137"/>
    <w:rsid w:val="00255A8B"/>
    <w:rsid w:val="00271012"/>
    <w:rsid w:val="00272553"/>
    <w:rsid w:val="002760F4"/>
    <w:rsid w:val="00282AA0"/>
    <w:rsid w:val="00283AAB"/>
    <w:rsid w:val="00297541"/>
    <w:rsid w:val="002B602E"/>
    <w:rsid w:val="002C5750"/>
    <w:rsid w:val="002D76ED"/>
    <w:rsid w:val="002E1EA0"/>
    <w:rsid w:val="002E3B27"/>
    <w:rsid w:val="003011E3"/>
    <w:rsid w:val="003052DC"/>
    <w:rsid w:val="003312DE"/>
    <w:rsid w:val="003376F1"/>
    <w:rsid w:val="00340D71"/>
    <w:rsid w:val="003501C4"/>
    <w:rsid w:val="00352371"/>
    <w:rsid w:val="00357002"/>
    <w:rsid w:val="00363D2C"/>
    <w:rsid w:val="003771EC"/>
    <w:rsid w:val="00390787"/>
    <w:rsid w:val="003A53C8"/>
    <w:rsid w:val="003B19A2"/>
    <w:rsid w:val="003B3955"/>
    <w:rsid w:val="003D0CA4"/>
    <w:rsid w:val="003E4005"/>
    <w:rsid w:val="003E7563"/>
    <w:rsid w:val="003F1923"/>
    <w:rsid w:val="00400B6C"/>
    <w:rsid w:val="00402492"/>
    <w:rsid w:val="00402B28"/>
    <w:rsid w:val="00430BD5"/>
    <w:rsid w:val="00463E10"/>
    <w:rsid w:val="00472507"/>
    <w:rsid w:val="004759B5"/>
    <w:rsid w:val="004817BD"/>
    <w:rsid w:val="00482584"/>
    <w:rsid w:val="004870D6"/>
    <w:rsid w:val="004B715B"/>
    <w:rsid w:val="004B75DD"/>
    <w:rsid w:val="004C2431"/>
    <w:rsid w:val="004C690E"/>
    <w:rsid w:val="004D0BA2"/>
    <w:rsid w:val="004E3B8D"/>
    <w:rsid w:val="004F7409"/>
    <w:rsid w:val="00504DA3"/>
    <w:rsid w:val="005115C9"/>
    <w:rsid w:val="00516DF5"/>
    <w:rsid w:val="00523F8B"/>
    <w:rsid w:val="00530A43"/>
    <w:rsid w:val="00532C12"/>
    <w:rsid w:val="005331C4"/>
    <w:rsid w:val="00540DF1"/>
    <w:rsid w:val="00573377"/>
    <w:rsid w:val="005810B2"/>
    <w:rsid w:val="005A4086"/>
    <w:rsid w:val="005A5483"/>
    <w:rsid w:val="005B2286"/>
    <w:rsid w:val="005B23DF"/>
    <w:rsid w:val="005B247D"/>
    <w:rsid w:val="005B70DA"/>
    <w:rsid w:val="005C1DB5"/>
    <w:rsid w:val="005C3C66"/>
    <w:rsid w:val="005E6752"/>
    <w:rsid w:val="006002EB"/>
    <w:rsid w:val="00637B3F"/>
    <w:rsid w:val="00644529"/>
    <w:rsid w:val="0064608D"/>
    <w:rsid w:val="00647640"/>
    <w:rsid w:val="00647AA4"/>
    <w:rsid w:val="00655CD4"/>
    <w:rsid w:val="006814CC"/>
    <w:rsid w:val="00693945"/>
    <w:rsid w:val="0069458D"/>
    <w:rsid w:val="00694EDF"/>
    <w:rsid w:val="006A776E"/>
    <w:rsid w:val="006B04BC"/>
    <w:rsid w:val="006B71E2"/>
    <w:rsid w:val="006C36E4"/>
    <w:rsid w:val="006C7EF8"/>
    <w:rsid w:val="006D026B"/>
    <w:rsid w:val="006D2D46"/>
    <w:rsid w:val="006F4DEE"/>
    <w:rsid w:val="006F70ED"/>
    <w:rsid w:val="00703785"/>
    <w:rsid w:val="00714AA0"/>
    <w:rsid w:val="007220FC"/>
    <w:rsid w:val="00727B22"/>
    <w:rsid w:val="007313DD"/>
    <w:rsid w:val="00732898"/>
    <w:rsid w:val="00737DB0"/>
    <w:rsid w:val="00746F5D"/>
    <w:rsid w:val="007654C4"/>
    <w:rsid w:val="00765638"/>
    <w:rsid w:val="0076633B"/>
    <w:rsid w:val="00772EB5"/>
    <w:rsid w:val="0077422D"/>
    <w:rsid w:val="00774F8A"/>
    <w:rsid w:val="0078509A"/>
    <w:rsid w:val="00795E20"/>
    <w:rsid w:val="007A7192"/>
    <w:rsid w:val="007C3693"/>
    <w:rsid w:val="007C545C"/>
    <w:rsid w:val="007C7597"/>
    <w:rsid w:val="007E4684"/>
    <w:rsid w:val="007E6108"/>
    <w:rsid w:val="007F0800"/>
    <w:rsid w:val="0080385C"/>
    <w:rsid w:val="00804943"/>
    <w:rsid w:val="00806B6B"/>
    <w:rsid w:val="00813898"/>
    <w:rsid w:val="00813B09"/>
    <w:rsid w:val="0081453D"/>
    <w:rsid w:val="00814C72"/>
    <w:rsid w:val="00821504"/>
    <w:rsid w:val="00832D30"/>
    <w:rsid w:val="0084231E"/>
    <w:rsid w:val="00842566"/>
    <w:rsid w:val="00845C69"/>
    <w:rsid w:val="008713F0"/>
    <w:rsid w:val="00874A96"/>
    <w:rsid w:val="00880E2C"/>
    <w:rsid w:val="008A3351"/>
    <w:rsid w:val="008B6BE3"/>
    <w:rsid w:val="008C4DAA"/>
    <w:rsid w:val="008D0658"/>
    <w:rsid w:val="008D4917"/>
    <w:rsid w:val="008E06A9"/>
    <w:rsid w:val="00901338"/>
    <w:rsid w:val="00920672"/>
    <w:rsid w:val="00926B5C"/>
    <w:rsid w:val="00927832"/>
    <w:rsid w:val="009322CB"/>
    <w:rsid w:val="00961F71"/>
    <w:rsid w:val="0098778A"/>
    <w:rsid w:val="009B4B7E"/>
    <w:rsid w:val="009C72D7"/>
    <w:rsid w:val="009E31BA"/>
    <w:rsid w:val="009E4C9F"/>
    <w:rsid w:val="009F16C4"/>
    <w:rsid w:val="00A04EE8"/>
    <w:rsid w:val="00A272A8"/>
    <w:rsid w:val="00A44727"/>
    <w:rsid w:val="00A454B4"/>
    <w:rsid w:val="00A506A4"/>
    <w:rsid w:val="00A543E6"/>
    <w:rsid w:val="00A62F15"/>
    <w:rsid w:val="00A707BD"/>
    <w:rsid w:val="00A70FFB"/>
    <w:rsid w:val="00A766E1"/>
    <w:rsid w:val="00A90528"/>
    <w:rsid w:val="00AB5856"/>
    <w:rsid w:val="00AB6999"/>
    <w:rsid w:val="00AD7F11"/>
    <w:rsid w:val="00AE086F"/>
    <w:rsid w:val="00AE4449"/>
    <w:rsid w:val="00AE5D7F"/>
    <w:rsid w:val="00B02285"/>
    <w:rsid w:val="00B1152C"/>
    <w:rsid w:val="00B23472"/>
    <w:rsid w:val="00B24AE5"/>
    <w:rsid w:val="00B3032E"/>
    <w:rsid w:val="00B3271E"/>
    <w:rsid w:val="00B40530"/>
    <w:rsid w:val="00B4620C"/>
    <w:rsid w:val="00B52DA4"/>
    <w:rsid w:val="00B62D68"/>
    <w:rsid w:val="00B673AF"/>
    <w:rsid w:val="00B72CDF"/>
    <w:rsid w:val="00B83DFD"/>
    <w:rsid w:val="00B91B25"/>
    <w:rsid w:val="00B936EA"/>
    <w:rsid w:val="00B97840"/>
    <w:rsid w:val="00B97C5D"/>
    <w:rsid w:val="00BA16D4"/>
    <w:rsid w:val="00BB1E09"/>
    <w:rsid w:val="00BB21AF"/>
    <w:rsid w:val="00BC1526"/>
    <w:rsid w:val="00BE30FB"/>
    <w:rsid w:val="00BF315B"/>
    <w:rsid w:val="00BF7FFE"/>
    <w:rsid w:val="00C00EB7"/>
    <w:rsid w:val="00C25962"/>
    <w:rsid w:val="00C27DAC"/>
    <w:rsid w:val="00C31B6D"/>
    <w:rsid w:val="00C32447"/>
    <w:rsid w:val="00C3388E"/>
    <w:rsid w:val="00C33BE7"/>
    <w:rsid w:val="00C463A4"/>
    <w:rsid w:val="00C5652A"/>
    <w:rsid w:val="00C57E27"/>
    <w:rsid w:val="00C6389F"/>
    <w:rsid w:val="00C63E1E"/>
    <w:rsid w:val="00C67A2F"/>
    <w:rsid w:val="00C771E5"/>
    <w:rsid w:val="00CA0564"/>
    <w:rsid w:val="00CA2973"/>
    <w:rsid w:val="00CA5430"/>
    <w:rsid w:val="00CA60E7"/>
    <w:rsid w:val="00CA7D5D"/>
    <w:rsid w:val="00CE0E5A"/>
    <w:rsid w:val="00CF32AA"/>
    <w:rsid w:val="00D03F55"/>
    <w:rsid w:val="00D1280A"/>
    <w:rsid w:val="00D24ECA"/>
    <w:rsid w:val="00D44E8A"/>
    <w:rsid w:val="00D47069"/>
    <w:rsid w:val="00D52BDA"/>
    <w:rsid w:val="00D54516"/>
    <w:rsid w:val="00D936FE"/>
    <w:rsid w:val="00D94959"/>
    <w:rsid w:val="00DB6550"/>
    <w:rsid w:val="00DC6FA1"/>
    <w:rsid w:val="00DD5672"/>
    <w:rsid w:val="00DD592F"/>
    <w:rsid w:val="00DE0465"/>
    <w:rsid w:val="00DF209F"/>
    <w:rsid w:val="00E00CE6"/>
    <w:rsid w:val="00E2682A"/>
    <w:rsid w:val="00E2721D"/>
    <w:rsid w:val="00E63020"/>
    <w:rsid w:val="00E70244"/>
    <w:rsid w:val="00EA0816"/>
    <w:rsid w:val="00EC3F24"/>
    <w:rsid w:val="00EC6D9B"/>
    <w:rsid w:val="00EC7D5B"/>
    <w:rsid w:val="00ED2B03"/>
    <w:rsid w:val="00ED42AE"/>
    <w:rsid w:val="00F01453"/>
    <w:rsid w:val="00F061F9"/>
    <w:rsid w:val="00F112CB"/>
    <w:rsid w:val="00F11CD2"/>
    <w:rsid w:val="00F17E0B"/>
    <w:rsid w:val="00F2261D"/>
    <w:rsid w:val="00F309D5"/>
    <w:rsid w:val="00F562B0"/>
    <w:rsid w:val="00F85BAF"/>
    <w:rsid w:val="00F869FA"/>
    <w:rsid w:val="00F90609"/>
    <w:rsid w:val="00F91253"/>
    <w:rsid w:val="00FA4BAF"/>
    <w:rsid w:val="00FB132B"/>
    <w:rsid w:val="00FB2C13"/>
    <w:rsid w:val="00FD37F0"/>
    <w:rsid w:val="00FE0656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F85195"/>
  <w15:chartTrackingRefBased/>
  <w15:docId w15:val="{5E226A8F-9214-41FF-AA91-1ADEEAE90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09A"/>
  </w:style>
  <w:style w:type="paragraph" w:styleId="Footer">
    <w:name w:val="footer"/>
    <w:basedOn w:val="Normal"/>
    <w:link w:val="FooterChar"/>
    <w:uiPriority w:val="99"/>
    <w:unhideWhenUsed/>
    <w:rsid w:val="00785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09A"/>
  </w:style>
  <w:style w:type="paragraph" w:styleId="ListParagraph">
    <w:name w:val="List Paragraph"/>
    <w:basedOn w:val="Normal"/>
    <w:uiPriority w:val="34"/>
    <w:qFormat/>
    <w:rsid w:val="00B4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10" Target="header2.xml" Type="http://schemas.openxmlformats.org/officeDocument/2006/relationships/header"/><Relationship Id="rId11" Target="footer1.xml" Type="http://schemas.openxmlformats.org/officeDocument/2006/relationships/footer"/><Relationship Id="rId12" Target="footer2.xml" Type="http://schemas.openxmlformats.org/officeDocument/2006/relationships/footer"/><Relationship Id="rId13" Target="header3.xml" Type="http://schemas.openxmlformats.org/officeDocument/2006/relationships/header"/><Relationship Id="rId14" Target="footer3.xml" Type="http://schemas.openxmlformats.org/officeDocument/2006/relationships/footer"/><Relationship Id="rId15" Target="fontTable.xml" Type="http://schemas.openxmlformats.org/officeDocument/2006/relationships/fontTable"/><Relationship Id="rId16" Target="theme/theme1.xml" Type="http://schemas.openxmlformats.org/officeDocument/2006/relationships/theme"/><Relationship Id="rId2" Target="styles.xml" Type="http://schemas.openxmlformats.org/officeDocument/2006/relationships/styles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otnotes.xml" Type="http://schemas.openxmlformats.org/officeDocument/2006/relationships/footnotes"/><Relationship Id="rId6" Target="endnotes.xml" Type="http://schemas.openxmlformats.org/officeDocument/2006/relationships/endnotes"/><Relationship Id="rId7" Target="media/image1.png" Type="http://schemas.openxmlformats.org/officeDocument/2006/relationships/image"/><Relationship Id="rId8" Target="media/image2.png" Type="http://schemas.openxmlformats.org/officeDocument/2006/relationships/image"/><Relationship Id="rId9" Target="header1.xml" Type="http://schemas.openxmlformats.org/officeDocument/2006/relationships/header"/></Relationships>
</file>

<file path=word/_rels/footer2.xml.rels><?xml version="1.0" encoding="UTF-8" standalone="yes"?><Relationships xmlns="http://schemas.openxmlformats.org/package/2006/relationships"><Relationship Id="rId1" Target="media/image4.gif" Type="http://schemas.openxmlformats.org/officeDocument/2006/relationships/image"/></Relationships>
</file>

<file path=word/_rels/header2.xml.rels><?xml version="1.0" encoding="UTF-8" standalone="yes"?><Relationships xmlns="http://schemas.openxmlformats.org/package/2006/relationships"><Relationship Id="rId1" Target="media/image3.jpg" Type="http://schemas.openxmlformats.org/officeDocument/2006/relationships/imag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0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10-26T08:05:00Z</dcterms:created>
  <dc:creator>Weerawan  dechadanuwong</dc:creator>
  <cp:lastModifiedBy>Christina Pereira</cp:lastModifiedBy>
  <cp:lastPrinted>2020-09-30T02:53:00Z</cp:lastPrinted>
  <dcterms:modified xsi:type="dcterms:W3CDTF">2023-02-28T07:49:00Z</dcterms:modified>
  <cp:revision>133</cp:revision>
</cp:coreProperties>
</file>